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รับ สวัสดีครับพบกับรายการห้องข่าวรัฐสภาแชนแนลภาคเช้าครับ คุณผู้ชมติด ตามอยู่กับคุณณัฏฐภัทรพลจุติพาณิชย์ วัฒนาพลายแก้วอาจารย์ภาษามือของเราอาจารย์สมชายวิจิตรไพศาลนะครับเช้าวันนี้เริ่มต้นสัปดาห์ใหม่ วันจันทร์ที่ 23 กันยายนพุทธศักราช 2561 ครับ เช้าวันนี้ไปติดตามภารกิจของประธานรัฐสภาและประธานสภาผู้แทนราษฎร เป็นบรรยากาศของอาจารย์วันนอร์ประธานสภาประธานสภาผู้แทนราษฎรเมื่อวานนี้ครับเข้า พระราชทานปริญญาดุษฎีกิตติมศักดิ์ของราชภัฏ กาญจนบุรีสาขานิติศาสตร์นะครับช่วงเวลาที่อาจารย์วันนะคะเมื่อวานนี้ พระบาทสมเด็จพระเจ้าอยู่หัวทรงพระกรุณาโปรดเกล้าโปรดกระหม่อมให้นายเกษมวัฒนชัยองคมนตรี เป็นผู้แทนพระองค์ประทานพระราชดำรัสแก่ผู้สำเร็จการศึกษาจากมหาวิทยาลัยราชภัฏ ภาคกลางและมหาวิทยาลัยสวนดุสิตประจำปีการศึกษา 2555 ณหอประชุมใหญ่ศิริวรปัญญา มหาวิทยาลัยราชภัฎนครปฐมอำเภอเมืองจังหวัดนครปฐมในโอกาสนี้นายมูฮัมหมัด นรธา เข้ารับพระราชทานปริญญาบัตรดุษฎีบัณฑิต ศิวศักดิ์สาขาวิชานิติศาสตร์ มหาวิทยาลัยราชภัฏกาญจนบุรีพร้อมกับกล่าวว่าเป็นเกียรติและภูมิใจที่ได้รับ พระราชทานปริญญาบัตรในครั้งนี้ เคยเป็นอาจารย์ทำงานครั้งแรกที่มหาวิทยาลัยราชภัฏสงขลา รู้สึกภาคภูมิใจเพราะว่ามหาวิทยาลัยเป็นมหาวิทยาลัยของชุมชนของท้องถิ่น วันนี้มีมหาวิทยาลัยราชภัฏก็ทำให้ท้องถิ่นทั่วประเทศมีความเจริญมีนาวิลล่า การมีภูมิความรู้ กระจายอยู่ทั่วประเทศไทยทำให้ประชาชนเข้าสู่ความรู้ได้อย่างเท่าถึง ในฐานะที่เป็นชาวพม่า ราชภัฏมาก่อนเป็นคนแก่คนหนึ่งที่รู้สึกดีใจที่มหาวิทยาลัยราชภัฏเป็นส่วนหนึ่งของการพัฒนา ของการศึกษาในประเทศนี้ครับทางนี้ประธานรัฐสภาได้แสดงความยินดี บัณฑิตทุกคนที่ได้รับพระราชทานปริญญาบัตรในครั้งนี้ พร้อมกับเปล่าฝาก บัณฑิตในครั้งนี้ครับบ้านเมืองเป็นของทุกคน โดยเฉพาะบัณฑิตคนรุ่นใหม่มีหน้าที่ในการเข้ารับใช้บ้านเมื่อต่อจากผู้ใหญ่ดังนั้นจึงต้องพัฒนาตนเองนำความรู้ที่เรียนมา เป็นส่วนหนึ่ง นำไปใช้ในการประกอบอาชีพในสังคม แต่ปัจจุบันวิทยาการต่างๆความรู้มีอยู่มากมาย บัณฑิตไม่ควรละทิ้งความรู้ วันนี้ความรู้มาจากเทคโนโลยีจึงอย่าคิดว่าบัณฑิตเรียนจบแล้วก็พอแล้ว ว่าจุดเริ่มต้นชีวิตของการทำงาน เทคโนโลยีเปลี่ยนชีวิต จึงอยากให้นำความรู้มาศึกษาเพิ่มเติมและเผยแพร่ให้กับประชาชนให้มีความสุขเจริญต่อไป ฟังเสียงช่วงหนึ่งครับของประธานรัฐสภาและสภาผู้แทนราษฎร นายมูฮัมหมัดนอร์มะทาครับ ฝากกับท่านทั้งหลายว่าบ้านเมืองเป็นของ พวกเราทุกคน โดยเฉพาะบัณฑิตทั้งหลายคือคนรุ่นใหม่นะครับ ซึ่ง มีหน้าที่ในการที่จะรับใช้บ้านเมืองต่อจาก ผู้ใหญ่ ซึ่งมีอยู่ในวันนี้ เพราะฉะนั้น เราต้องพัฒนาตัวเองนอกจากนำความรู้ที่เรียนแล้ว ความรู้ที่เรียนมานี้เป็นส่วนหนึ่งนะครับ ที่เราจะไปใช้ได้ในการประกอบอาชีพอยู่ในสังคม ในวันนี้วิทยาการมีอยู่มากมายนะครับ ซึ่งเราต้องไม่ละทิ้งความรู้ ทุกด้าน เดี๋ยวนี้ความรู้มันมาทางเทคโนโลยีนี่เยอะเลยนะครับ เพราะฉะนั้นเราอย่าคิดว่าเราเป็นบัณฑิต จบไปแล้ว ไม่ว่าระดับใดพอแล้วไม่ใช่ครับ นี่คือจุดเริ่มต้น ของการเริ่มต้นชีวิต ในการที่จะทำงาน หรือการที่จะอยู่สังคม อย่างประสบ ความสำเร็จอย่างน่าประทับใจ ไปกันต่อเนื่องเลยครับคุณผู้ชมครับประธานรัฐสภารับโล่เกียรติคุณชูเกียรตินักการเมืองดีเด่น ยอดเยี่ยมประจำปี 2561 นะครับ นอกจากมีการจำด้วยนะครับว่าจะรักษาเกียรติยศนี้ไว้สูงสุดในชีวิตและรักษาความเป็นผู้นำทางการเมืองของรัฐสภาเป็นแบบอย่างที่ดีในอนาคต ด้วยนะครับ มหาวิทยาลัยเกริกนำโดยศาสตราจารย์ดรนาย แพทย์กระแสชนะวงศ์อธิบดี มหาวิทยาลัยเกริก นักการเมืองดีเด่นยอดเยี่ยมประจำปี 2561 ในวันต่อมา ประธานรัฐสภาและประธานสภาผู้แทนราษฎร เพื่อเป็นการประกาศเกียรติคุณให้เป็นที่ประจักษ์แก่สังคม เนื่องจากสภามหาวิทยาลัยเกริก ถึง สภาวะผู้นำ ที่เป็นรากฐานสำคัญนำไปสู่ความสำเร็จในชีวิตโดยวันมูฮัมหมัดนอร์มะทาเป็นบุคคลที่ได้รับ ยกย่องจากสังคมทั้งในประเทศและต่างประเทศได้รับเกียรติให้ดำรงตำแหน่งสูงสุดทางการเมืองในตำแหน่ง ประธานรัฐสภาปฏิบัติหน้าที่ด้วยความซื่อสัตย์ซื่อตรงนับเป็นบุคคลตัวอย่างที่ได้รับ การประกาศเกียรติคุณเป็นบุคคลต้นแบบให้กับเยาวชนในโอกาสนี้ประธานรัฐสภาและประธานสภาผู้แทนราษฎรได้กล่าวสุนทร ประสบการณ์ภาวะผู้นำการเมืองไทย ว่าลักษณะ ของการเมืองที่ดีต้องเป็นคนที่ฉลาดขยันเป็นคนดีของสังคม และทำให้สิ่งที่เป็นประโยชน์ต่อสังคมเพราะคนดีคนเก่งคือทรัพย์ที่มหาศาลของประเทศ ทำให้บ้านเมืองเจริญ รวมถึงต้องเป็นบุคคลที่สื่อสารเก่งพูดจาชัดเจนทำเพื่องานไม่ใช่ทำเพื่อเกียรติยศของตัวเองแล้ว มีความกระตือรือร้นรักในงานที่ทำมีความเสียสละ หากขาดความเสียสละจะเป็นผู้นำไม่ได้ที่สำคัญคือควรเป็นผู้ใหญ่ให้มากกว่า ผู้รับ และเพื่อการให้ไม่มีวันหมด นอกจากนี้ควรทานต่อการเปลี่ยนแปลงของโลกด้วยทั้งนี้เมื่อการที่ครั้งที่ตนได้ ตำแหน่งฝ่ายบริหารและฝ่ายนิติบัญญัติสิ่งที่ตนภาคภูมิใจมากกว่าตำแหน่งและเกียรติยศก็คือตนไม่เคยขอตำแหน่งใคร แม้แต่ตำแหน่งประธานรัฐสภาโดยมองว่าเป็นความบังเอิญและเป็น ประธานที่ 2 โดยไร้คู่แข่ง ต้องมีความภาคภูมิใจที่ได้ร่วมการเปลี่ยนแปลงการทำงานหลากหลายด้าน การร่วมงานกับสถาบันพระปกเกล้าเพื่อพัฒนาประชาธิปไตยให้ยั่งยืน รองประธาน ประธานรัฐสภา รัฐธรรมนูญ บัตรประชาชนไปสนอง พระบรมราชโองการ เจ้าสมเด็จ พนักงานที่เบส โดยให้สิทธิเสรีภาพของประชาชนมากขึ้นอีกทั้งยังกำหนดให้องค์กรสามารถตรวจสอบ การทำงานของฝ่ายบริหารได้ ถึงขนาดนั้นประชาชนก็มี ส่วนช่วยในการผลักดันรัฐธรรมนูญฉบับปี 2560 ขอให้ผ่านไปด้วยดีอย่างไรก็ตาม คนหวังว่าอนาคตจะนา เอารัฐธรรมนูญฉบับใหม่ขึ้นมาอีกครั้งหนึ่งสามารถ พัฒนาประชาธิปไตยให้ก้าวหน้ามากกว่าเดิมทั้งนี้ตนยืนยันว่าตนจะยึด เกียรติยศนี้สูงสุดในชีวิต ตั้งใจจะ รักษาความเป็นผู้นำทางการเมืองของรัฐสภาให้เป็นตัวอย่างที่ดี จนกว่าชีวิตจะหาไม่ นอกจากนี้ นายวันมูฮัมหมัดนอมัดทาบรรยายหัวข้อ บทบาทและสภาประชาชน พัฒนากายภาพ ใครเป็นผู้นำที่มีคุณภาพและการมีส่วนร่วมทางการเมืองอย่างสร้างสรรค์ ความตอนหนึ่งว่าเยาวชน ในระบอบประชาธิปไตยเพราะว่าเยาวชนผู้นำในอนาคต เห็นได้ชัดว่า คือเยาวชน อย่างนั้นเยาวชนต้องเรียนรู้ว่าหลักการทั่วไปคืออะไร มาเรียนรู้แล้ว ปฏิบัติตาม อยากเป็นนักการเมือง การเมือง รับประชาชนด้วย ตอนนี้ประชาชนประชาธิปไตยในร่างกายของคนที่ต้อง ที่รักประชาธิปไตย นอกจากนั้นการกระทำทางปกครองประชาธิปไตยอีกด้วย ขณะเดียวกันเป็นนักการเมืองมา 44 ปี คนรักงานและมีความฝัน อาชีพในฝันอยากเป็นนักการเมืองต้องมีความฝันและมีความตั้งใจ ต้องมีความรู้ด้วย มีความเสียสละ เขาเพิ่มเติมว่านัดกันวันแล้ว ประชาชนและประเทศชาติ การจะเป็นนักการเมืองที่ดี เหมือนรวงข้าวที่น้อมลงมีความนอบน้อมถ่อมตน ต้นข้าวที่ไม่มีเมล็ด แม้แต่นกก็ยังไม่กิน รายชื่อประชาชนเป็นเจ้าของประชาธิปไตยและผู้แทนใหญ่กว่าเจ้าของ ประชาธิปไตยได้อย่างไร แผนที่ตำแหน่ง ทำหน้าที่ เจ้าของนั่นแหละครับ ที่เป็นผู้แทนต้องเป็นสมบัติที่ดี ราชานนท์ รักษา สัจจะวาจา ทำแล้ว สละเวลาความสุข เป็นผู้เสียสละ สำคัญอย่างยิ่งของ คำเมืองนอกเขามีนักเรียนที่ดี คลิปให้ดี ทำให้เป็นที่น่าเชื่อถืออย่างไรก็ตามครับ อาจารย์วันนอร์มะทา ฝากอนาคตไว้กับเยาวชนทุกคนครับ ปฏิบัติหน้าที่ให้ดีที่สุดเพื่อเกียรติและศักดิ์ศรี ของประชาชนต่อไปครับ ถึงอาจารย์วันนอร์ งานสะพานแล้ว สภาผู้แทนราษฎร เป็นต่อสมัยแรกของจังหวัดยะลาเมื่อปี 2522 ย้อนไปนับได้ 25 ปีแล้วนะ เล่นกันมานะ ตำแหน่งสำคัญสำคัญผู้ชมจะเห็นว่าท่านเป็นประธานรัฐสภา ประธานสภาผู้แทนราษฎรก่อนหน้านี้อย่างที่เป็นประธานรัฐสภา ประธานสภาผู้แทนราษฎรย้อนกลับไปปี 2539 อยู่ในตำแหน่งตั้งแต่ปี 2549 ถึงปี 2543 ครบวาระแล้วลาออกไป อันนี้ตำแหน่งสำคัญของพระธาตุรับงานแล้ว ถ้าสภาผู้แทนราษฎรของอาจารย์วันนอร์ รัฐมนตรีกระทรวงมหาดไทย มนตรีว่าการกระทรวงเกษตรและสหกรณ์ รัฐมนตรี ประกาศกระทรวงคมนาคมและอีกหลายกระทรวงเลยทีเดียว การทำงานเยอะมากเลยทีเดียว เห็นชื่อฉันนั่นแหละตำรวจอยู่ในเมือง ยาวนานเลยนะ ที่เขาไปมึงกับกูอยู่ในวงการมา 14 ปีแล้ว ถือว่าเป็นบุคคล สัมพันธ์กันไหม คนนึงเลย อาจารย์วรรณาสามารถควบคุมทั้งอำเภอ การประชุมร่วมกันของรัฐสภา อากาศต่างๆในรัฐสภา ขอสัมภาษณ์ ครั้งใดได้รับคำตอบและเกิดความชัดเจนกับการบ้านการเมืองของประเทศไทยเราด้วยนะครับ ความเคลื่อนไหวสัปดาห์นี้ การประชุมสภาผู้แทนราษฎร กฎหมายสำคัญเข้าสู่การพิจารณาของสภา ของพรบที่เกี่ยวข้องกับพรบนิรโทษกรรม ว่ากันว่า คณะกรรมการวิสามัญมีการพิจารณาเรียบร้อยแล้ว ล่าสุด คาดว่า พรบนิรโทษกรรมจะเข้าสู่การพิจารณาของสภาผู้แทนราษฎรได้ วันที่ 26 กันยายนนี้ครับ มีหลายเรื่องที่ต้องจับตามองเหมือนกันโดยเฉพาะมาตรา 112 มีการพัฒนาการอย่างไร ความเข้มข้นในสัปดาห์นี้ คุณนิกรจำนง อีสาน สถาฯวิสามัญ ตามพระราชบัญญัติ ที่เกี่ยวข้องกับนิรโทษกรรมขอสภาผู้แทนราษฎรได้ออกมาเปิดเผย ล่าสุดนะครับ บอกว่าตอนนี้ ต่างๆ เข้าสู่ความ มีความพร้อมเต็มที่แล้วได้มีการเปิดเผยถึงการเสนอรายงาน กรรมาธิการที่จะเสนอ สภาผู้แทนราษฎร เรื่องนี้มาเป็นเดือนแล้วเช่นกัน อยู่จังหวัดของทางสภา นิทาน ระยะเวลาไป 26 กันยายนนี้จะมีการประชุม ข้อสรุปสำคัญสำคัญต่างๆมากมายเลยทีเดียวไม่ว่าจะเป็น ภาพปัญหา รอคณะกรรมการ ความเห็นที่สอดคล้อง ของราก ตามนี้ครับเห็นอ่างเรื่องของ มาตรา 112 ว่าจะรวมอยู่ในลิ้น นิรโทษกรรมได้หรือไม่ American ไม่สามารถหาข้อสรุปได้นะครับสมาชิกแต่ละคนนี่แหละครับ หรือความผิดไว้ รายงาน ออกเป็น 3 ประเภทนั่นก็คือ ไม่รวมไว้ ใช่แรงจูงใจทางการเมือง 2 มีการรวมไว้อย่างมีเงื่อนไข 3 ก็คือ ไม่มีการพูดถึง โดยไม่มีเงื่อนไขเช่นเดียวกัน อันนี้สิ่งที่สำคัญอีกประการหนึ่งก็คือ สังเกตของรายงานที่ระบุไว้ว่า รัฐบาลเป็นเจ้าภาพในการยกเลิก พรบนิรโทษกรรม คณะกรรมาธิการ 25 ฐานความผิด ตั้งแต่ปี 2548 โดยให้คณะรัฐมนตรีดำเนินการจัดการประสานทำร่างขึ้นมาเองนะครับ นอกจากนี้มีสังเกตมาตรา 112 เรื่องของความปลอดบางในคดีนี้รวมถึงคำว่า ศาลรัฐธรรมนูญยุบพรรคก้าวไกล จะส่งผลต่อเนื่อง เรื่องนี้ด้วยเพราะฉะนั้นต้องหารือกัน ตีความอย่างไร ต่อไปครับ สัปดาห์นี้การประชุมที่รัฐสภาคุณผู้ชมครับมีการประชุมแค่ 3 วันนะ วันนี้มีการประชุม 9:30 น แล้วก็วันพุธวันพฤหัส 30 นาทีมีการประชุมสภาผู้แทนราษฎร ไม่มีการประชุม เนื่องจากว่า หน้านี้มีการคาดการณ์ดังกล่าวว่าก่อนหน้านี้ มีการประชุมวิสามัญฝ่าย วิปรัฐบาลวิปฝ่ายค้านและตัวแทนของกทม เหมือนจะมีกฎหมายที่เข้า รัฐสภาปรากฏว่าสัปดาห์นี้ไม่มีการประชุมร่วมกันของรัฐสภานะครับ ยาคุมอีกครั้งหนึ่งว่าวันนี้จะมีการประชุมสว Good Luck วันพฤหัสบดีกลับมาการประชุมของสภาผู้แทนราษฎรครับ เรื่องของการแก้ไขรัฐธรรมนูญ คุณผู้ชมฮะ ก็มาดุ ประธานสภา คนที่ 2 เกี่ยวกับเรื่องของการแก้ไขเกี่ยวกับ จริยธรรมนี้ล่ะครับคุณผู้ชมครับ ก็บอกว่าเรื่องนี้ควรคิดให้รอบคอบ เรื่องที่ละเอียดอ่อนทีเดียวนะครับ ติดตามกันดีกว่าครับคุณผู้ชมครับกับคุณ รองประธานสภาผู้แทนราษฎรคนที่ 2 ครับ ในฐานะสมาชิกรัฐสภาให้สัมภาษณ์ถึงกรณีคุณปู นายกรัฐมนตรีและรัฐมนตรี สงกรานต์โหม พรรคร่วมรัฐบาลได้มีการประสานงานหารือแก้ไขรัฐธรรมนูญ ก่อนวันที่ 27 ซึ่งหนึ่งในเรื่องที่หารือกันก็คือเรื่องของการแก้ไขรัฐธรรมนูญรายมาตรา ว่าเรากฎหมายประชามติผ่านเป็นไปตามขั้นตอน ส่วนกรณีที่พรรคเพื่อไทยและพรรคประชาชนเสนอแก้รัฐธรรมนูญเกี่ยวกับจริยธรรมของรัฐธรรมนูญ อำนาจองค์กรอิสระ เป็นอย่างไรนะครับ ในความคิดส่วนตัวเรื่องนี้ถือว่าเป็นเรื่องที่มีความละเอียดอ่อนนะครับมีคำถามจริยธรรมเป็นไม้บรรทัดที่ต้องเข้มงวดกับนักการเมืองหรือไม่ คนมีมุมมองแบบไหน เป็นการแก้เพื่อผลประโยชน์ของนักการเมืองหรือไม่ คนต้องพูดต้องเป็นประชาชน ต้องคิดให้รอบคอบ ประชาชนเลือกสสเขียนกติกา หมวดจริยธรรมด้วย ถึงขั้นระดับศาลรัฐธรรมนูญผู้พิพากษาเลยหรือไม่ผู้มีส่วนได้เสีย สังคมไม่ฟังเรื่องนี้ บอกว่าอันตรายนะครับ แล้วก็ sensitive ด้วยนะครับ ควรที่จะมีการทำประชามติทำประชามติทั้งที่ควรทั้งฉบับยกเว้น หมวด 1 ทั้งหมด 2 สอนแก้ม ดีกว่าเฉพาะ 2 ประเด็น พรรคภูมิใจไทยถึงไม่เสนอร่างแก้ไขรัฐธรรมนูญนี้นั่นเองนะครับคุณผู้ชมครับ นะครับเนื่องจากการประชุมของ ในอนาคต ได้มีการพูดถึงการ โดยเฉพาะการแก้ไขเป็นรายมาตราตอนนี้เนี่ยเพื่อตัดก็ยื่นมาแล้ว ประชาชนก็ยื่นมาแล้วล่าสุดก็ต้องรอในส่วนของพรรคร่วมรัฐบาลก่อนว่าจะ มาประกบหรือไม่ แก้ไขรัฐธรรมนูญประชุมร่วมกันของรัฐสภานั่นก็หมายความว่าจะมีเสียงของสวมาด้วยนะคะ ต้องรอติดตามกันต่อไปนะครับคุณผู้ชมครับสัปดาห์นี้หรือว่าสัปดาห์หน้าเข้มข้นแน่นอนเกี่ยวกับเรื่องนี้ ดูเรื่อง การเมืองท้องถิ่นมีความหลง เมื่อวานที่ผ่านมา อบจปทุมธานีเรียกว่าพลิกล็อค คุณวัฒนา เป็นการแก้มือหรือเปล่าเนื่องจากก่อนหน้านี้คุณผู้ชมย้อนไปสักหน่อยการเลือกตั้งองค์การบริหารส่วน ปทุมธานีย้อน 30 มิถุนายน คุณชาญพวงเพ็ชร์เชิญไป 2000 คะแนนเชิญคนนี้นะครับพลตำรวจคำรณวิทย์ธูปกระจ่าง หลังจากนั้นกกต. แจกใบเหลืองให้กับคุณชาญพวงเพ็ชร์ไปเมื่อวันที่ 27 สิงหาคม ให้เลือกตั้งใหม่แล้วเมื่อวานนี้ประชาชน ปทุมธานีไปใช้สิทธิ์กันนะครับปรากฏว่าไม่เป็นทางการคนนี้แหละครับ พลตำรวจ วิทย์ธูปกระจ่าง เจ้าเดิม เคยอยู่ คุ้นเคยกันอยู่นะครับ ท่านคำรณวิทย์ธูปกระจ่างคุณผู้ชมผลยืนยันกกตอย่างเป็นทางการอีกครั้งหนึ่ง ครับส่วนที่อบจชุมพรก็มีการเลือกเช่นกันรู้สึกว่าจะเป็น แชมป์เก่าชื่อว่านายก นายกนพพร ลูกศิษย์ ลงสมัครคนเดียวไม่มีคู่แข่งปรากฏว่าเมื่อวานนี้สามารถที่จะผ่านเกณฑ์ได้ ทั้ง 2 เกณฑ์ วันที่ 1 ก็คือมีคะแนนมากกว่า ร้อยละ 10 ของผู้มีสิทธิ์เลือกตั้ง รายการที่ 2 คุณไม่มีคะแนนของผู้ไม่มาเลือกตั้งหรือผู้ที่มาสมัครเท่าใด สามารถผ่านเกณฑ์ได้ ตอนนี้ก็เลือกนายกอบจ 2 จังหวัดก็มีเป็นไปด้วยความเรียบร้อยปทุมธานีบอกว่าจับตามองเมื่อวานนี้ ไปดูภาพบรรยากาศอีกสักหน่อยนะครับเมื่อวานนี้ของ อบจของปทุมธานีนี่นา ภาพประชาชนให้กำลังใจทั้งสองฝ่ายทั้งคุณชาญพงค์เป็นและ ตำรวจโทพงษ์เพชร เมื่อวานนี้ ยังไม่เป็นทางการคุณผู้ชมหลังจากนับคะแนนไป ของผู้มีสิทธิ์เลือกตั้งเก้าแสน ของปทุมธานีกดว่า คะแนนของผู้สมัครเบอร์ 3 พลตำรวจโทอก คำรณวิทย์ธูปกระจ่างได้ไปหนึ่งแสนแปดหมื่นเจ็ดพัน 16 คะแนน ส่วนคุณชาญพวงเพ็ชร์นี่นะครับ 119000 946 คะแนน Single ไปซักประมาณ 10 คะแนนครับ ถือว่า รอดู กกตมีการประกาศรับรองผลเมื่อไหร่นะครับ โอนทางการจะออกมาเป็นอย่างไรนะครับถ้าเกิด ท่านธำรงวิทย์ธูปกระจ่าง ดำรงตำแหน่งนายกอบจต่อก็ถือว่า อยู่ยาวนานเหมือนกันนะครับ 10 ปี คุณผู้ชมแต่ว่าก่อนที่จะไปเบรคช่วงนี้ฝากความห่วงใยไปยังพี่น้องประชาชนที่อยู่ทางภาคเหนือ เจอกับวิกฤตน้ำท่วมน้ำท่วมอย่างต่อเนื่องล่าสุด ก่อนหน้านี้เชียงรายที่แม่สายแล้วก็อื่นๆล่าสุดที่จังหวัดลำปาง มีรายงานว่าอากาศที่อำเภอห้างฉัตร คุณผู้ชม อำเภอเกาะคาเป็น 2 พื้นที่ที่ น้ำปลา น่ากลัวจริงๆ ใช่ก็น้ำไหลลงมา ดอยขุนตาล แน่นอนว่า ถ้าเกิดเวลาเราขับรถไปนี่ เป็นเชิงเขาเป็นเนินเขาพื้นที่สูงน้ำก็ไหลลงมาจากเทือกเขา คนข้างรุนแรงเลยทีเดียว พยายามเองตอนนี้ละรอบที่ 2 ที่มาจากเทือกเขาก็ตอนนี้ก็เข้าสู่ บริเวณมหาวิทยาลัยพะเยาแล้วก็ต้องระมัดระวังกัน กำลังใจพอเห็นภาพบรรยากาศก็ต้องบอกว่าชาวบ้าน ประชาชนลำบากเหลือเกิน เกิดขึ้นจากฝนตกหนักน้ำท่วมน้ำป่าไหลหลากและดินโคลนถล่ม นอกจากนั้นต้องบอกว่าค่าขนย้ายนี่ก็ลำบาก ฟื้นฟูเราเห็นแล้ว ค่าแรงของคนที่จะไปขุดดินไปช่วยขุดดินทำความสะอาดเห็นใจเลยนะครับคุณผู้ชมครับช่วงนี้เป็นช่วงที่ต้องผ่านไป ด้วยกัน ตามกันต่อห้องข่าวรัฐสภา ยังอยู่เหรอ การแก้ไขรัฐธรรมนูญ ภาคเช้าครับ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3 กันยายน 2567 เวลา 08.00-09.00 น.</dc:title>
  <dc:creator/>
  <cp:keywords/>
  <dcterms:created xsi:type="dcterms:W3CDTF">2024-09-23T07:01:26Z</dcterms:created>
  <dcterms:modified xsi:type="dcterms:W3CDTF">2024-09-23T07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13.00 น.</vt:lpwstr>
  </property>
  <property fmtid="{D5CDD505-2E9C-101B-9397-08002B2CF9AE}" pid="3" name="subtitle">
    <vt:lpwstr/>
  </property>
</Properties>
</file>